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7C88DA" w14:textId="2FB6B794" w:rsidR="0087044B" w:rsidRDefault="00E93810" w:rsidP="00E93810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421C3E">
        <w:rPr>
          <w:rFonts w:asciiTheme="majorBidi" w:hAnsiTheme="majorBidi" w:cstheme="majorBidi"/>
          <w:b/>
          <w:bCs/>
          <w:sz w:val="28"/>
          <w:szCs w:val="28"/>
          <w:lang w:bidi="ar-EG"/>
        </w:rPr>
        <w:t>Graphical Abstract</w:t>
      </w:r>
    </w:p>
    <w:p w14:paraId="0C86FC5B" w14:textId="7BE5AC25" w:rsidR="0027060C" w:rsidRPr="00421C3E" w:rsidRDefault="0027060C" w:rsidP="00E93810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27060C">
        <w:rPr>
          <w:rFonts w:asciiTheme="majorBidi" w:hAnsiTheme="majorBidi" w:cstheme="majorBidi"/>
          <w:b/>
          <w:bCs/>
          <w:sz w:val="28"/>
          <w:szCs w:val="28"/>
          <w:lang w:bidi="ar-EG"/>
        </w:rPr>
        <w:drawing>
          <wp:anchor distT="0" distB="0" distL="114300" distR="114300" simplePos="0" relativeHeight="251658240" behindDoc="1" locked="0" layoutInCell="1" allowOverlap="1" wp14:anchorId="350A0087" wp14:editId="30CD8D3F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8229600" cy="4668520"/>
            <wp:effectExtent l="0" t="0" r="0" b="0"/>
            <wp:wrapNone/>
            <wp:docPr id="2122180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180115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6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7060C" w:rsidRPr="00421C3E" w:rsidSect="00E9381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Da1NLcwNzWzMDBS0lEKTi0uzszPAykwrAUA6pHNlSwAAAA="/>
  </w:docVars>
  <w:rsids>
    <w:rsidRoot w:val="00E93810"/>
    <w:rsid w:val="0027060C"/>
    <w:rsid w:val="00421C3E"/>
    <w:rsid w:val="00792DC6"/>
    <w:rsid w:val="0087044B"/>
    <w:rsid w:val="00E9306C"/>
    <w:rsid w:val="00E93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58D2F"/>
  <w15:chartTrackingRefBased/>
  <w15:docId w15:val="{A7D065D3-83DD-4B27-B6AF-46F147E92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81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38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81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8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81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81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81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81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81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81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381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81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81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81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81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81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81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81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8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8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81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8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8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8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8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381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81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81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81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 elwakeel</dc:creator>
  <cp:keywords/>
  <dc:description/>
  <cp:lastModifiedBy>khalid elwakeel</cp:lastModifiedBy>
  <cp:revision>3</cp:revision>
  <dcterms:created xsi:type="dcterms:W3CDTF">2024-05-21T18:09:00Z</dcterms:created>
  <dcterms:modified xsi:type="dcterms:W3CDTF">2024-05-21T19:33:00Z</dcterms:modified>
</cp:coreProperties>
</file>